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29F7FFD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8734A58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5B1B5D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</w:t>
      </w:r>
      <w:r w:rsidR="00397992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995,93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6C00D3" w:rsidRPr="00EA1252" w14:paraId="1642BE83" w14:textId="77777777" w:rsidTr="006C00D3">
        <w:trPr>
          <w:trHeight w:val="160"/>
        </w:trPr>
        <w:tc>
          <w:tcPr>
            <w:tcW w:w="8190" w:type="dxa"/>
            <w:vMerge w:val="restart"/>
          </w:tcPr>
          <w:p w14:paraId="4F055BF7" w14:textId="77777777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0233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I-C2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Business Intelligence through Unsolicit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edback Analysis</w:t>
            </w:r>
          </w:p>
          <w:p w14:paraId="3D26A7F0" w14:textId="05AAEFAE" w:rsidR="006C00D3" w:rsidRPr="005D3800" w:rsidRDefault="006C00D3" w:rsidP="006C00D3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   Ontario Center for Innovation-</w:t>
            </w:r>
            <w:r w:rsidRPr="006C00D3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Collaborate2Commercialize</w:t>
            </w:r>
          </w:p>
          <w:p w14:paraId="14DCDC8F" w14:textId="0F05749D" w:rsidR="006C00D3" w:rsidRP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733" w:type="dxa"/>
            <w:gridSpan w:val="2"/>
          </w:tcPr>
          <w:p w14:paraId="78061058" w14:textId="40B82E64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97" w:type="dxa"/>
            <w:vMerge w:val="restart"/>
          </w:tcPr>
          <w:p w14:paraId="1BADFB3A" w14:textId="5F57A4BF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  <w:vMerge w:val="restart"/>
          </w:tcPr>
          <w:p w14:paraId="7C8BB243" w14:textId="11B4B106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6C00D3" w:rsidRPr="00EA1252" w14:paraId="0911E184" w14:textId="77777777" w:rsidTr="004771E2">
        <w:trPr>
          <w:trHeight w:val="160"/>
        </w:trPr>
        <w:tc>
          <w:tcPr>
            <w:tcW w:w="8190" w:type="dxa"/>
            <w:vMerge/>
          </w:tcPr>
          <w:p w14:paraId="17599F64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64446FCE" w14:textId="194CC83C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30821FAF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0B063AFE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4B11BFF0" w14:textId="77777777" w:rsidTr="004771E2">
        <w:trPr>
          <w:trHeight w:val="160"/>
        </w:trPr>
        <w:tc>
          <w:tcPr>
            <w:tcW w:w="8190" w:type="dxa"/>
            <w:vMerge/>
          </w:tcPr>
          <w:p w14:paraId="0E05441F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7B131174" w14:textId="763D0E30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25919830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5D882574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2B847973" w14:textId="77777777" w:rsidTr="004771E2">
        <w:trPr>
          <w:trHeight w:val="230"/>
        </w:trPr>
        <w:tc>
          <w:tcPr>
            <w:tcW w:w="8190" w:type="dxa"/>
          </w:tcPr>
          <w:p w14:paraId="7F09CBFF" w14:textId="2BD48C6E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 Infrastructure Operating Funds (IOF)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33" w:type="dxa"/>
            <w:gridSpan w:val="2"/>
          </w:tcPr>
          <w:p w14:paraId="35E3E162" w14:textId="5B5EC1DC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</w:tcPr>
          <w:p w14:paraId="024A4E16" w14:textId="79CE53F7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77A26187" w14:textId="4998A11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</w:p>
        </w:tc>
      </w:tr>
      <w:tr w:rsidR="006C00D3" w:rsidRPr="00EA1252" w14:paraId="7B71D944" w14:textId="77777777" w:rsidTr="004771E2">
        <w:trPr>
          <w:trHeight w:val="230"/>
        </w:trPr>
        <w:tc>
          <w:tcPr>
            <w:tcW w:w="8190" w:type="dxa"/>
          </w:tcPr>
          <w:p w14:paraId="33D77F2B" w14:textId="2788CEC4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Accelerate, 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Graph Mining for Recommendation and Engagement, co-PI</w:t>
            </w:r>
          </w:p>
          <w:p w14:paraId="1838BCC7" w14:textId="04D2FD49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</w:p>
          <w:p w14:paraId="236B8B60" w14:textId="7F55685B" w:rsidR="006C00D3" w:rsidRPr="002B586A" w:rsidRDefault="006C00D3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2B586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rranty Life Services Inc. (https://www.warrantylife.com/)</w:t>
            </w:r>
          </w:p>
        </w:tc>
        <w:tc>
          <w:tcPr>
            <w:tcW w:w="1733" w:type="dxa"/>
            <w:gridSpan w:val="2"/>
          </w:tcPr>
          <w:p w14:paraId="6FCEAE13" w14:textId="1608EDF5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15,000</w:t>
            </w:r>
          </w:p>
        </w:tc>
        <w:tc>
          <w:tcPr>
            <w:tcW w:w="697" w:type="dxa"/>
          </w:tcPr>
          <w:p w14:paraId="66F904B0" w14:textId="07B303E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 –</w:t>
            </w:r>
          </w:p>
        </w:tc>
        <w:tc>
          <w:tcPr>
            <w:tcW w:w="393" w:type="dxa"/>
          </w:tcPr>
          <w:p w14:paraId="7A35C274" w14:textId="7572613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6C00D3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1A50C456" w:rsidR="006C00D3" w:rsidRPr="00860E28" w:rsidRDefault="006C00D3" w:rsidP="006C00D3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43E098C0" w:rsidR="006C00D3" w:rsidRPr="00BE4F58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5FFE8FD4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3BB9BFC4" w:rsidR="006C00D3" w:rsidRPr="001B151A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r w:rsidRPr="001B151A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Alliance-Accelerate</w:t>
            </w: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6C00D3" w:rsidRPr="001B151A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6C00D3" w:rsidRPr="001B151A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Mitacs</w:t>
            </w:r>
            <w:proofErr w:type="spellEnd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Accelerate</w:t>
            </w: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6C00D3" w:rsidRPr="001B151A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Press’nXPress</w:t>
            </w:r>
            <w:proofErr w:type="spellEnd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, Discrete Choice Inc. (https://pxp.ai/)</w:t>
            </w:r>
          </w:p>
        </w:tc>
        <w:tc>
          <w:tcPr>
            <w:tcW w:w="1643" w:type="dxa"/>
          </w:tcPr>
          <w:p w14:paraId="30E036E9" w14:textId="77777777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36811CC3" w14:textId="436DF62E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90,000</w:t>
            </w:r>
          </w:p>
          <w:p w14:paraId="177CE387" w14:textId="22BB2332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45,000</w:t>
            </w:r>
          </w:p>
          <w:p w14:paraId="68A88173" w14:textId="12B9E100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45,000</w:t>
            </w:r>
          </w:p>
        </w:tc>
        <w:tc>
          <w:tcPr>
            <w:tcW w:w="697" w:type="dxa"/>
          </w:tcPr>
          <w:p w14:paraId="237B1203" w14:textId="19C92DD0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5</w:t>
            </w:r>
          </w:p>
        </w:tc>
      </w:tr>
      <w:tr w:rsidR="006C00D3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0969D269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7520E122" w:rsidR="006C00D3" w:rsidRPr="00855CC8" w:rsidRDefault="006C00D3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6C00D3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413DA648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08108DC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383F2C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 w:rsidRPr="003445C1">
        <w:rPr>
          <w:rFonts w:ascii="Garamond" w:hAnsi="Garamond" w:cstheme="minorHAnsi"/>
          <w:color w:val="0432FF"/>
          <w:sz w:val="20"/>
          <w:szCs w:val="20"/>
          <w:vertAlign w:val="superscript"/>
          <w:lang w:val="en-US"/>
        </w:rPr>
        <w:t>*: graduate student, †: undergrad student</w:t>
      </w:r>
      <w:r w:rsidR="00457DBF" w:rsidRPr="003445C1">
        <w:rPr>
          <w:rFonts w:ascii="Garamond" w:hAnsi="Garamond" w:cstheme="minorHAnsi"/>
          <w:color w:val="0432FF"/>
          <w:sz w:val="20"/>
          <w:szCs w:val="20"/>
          <w:vertAlign w:val="superscript"/>
          <w:lang w:val="en-US"/>
        </w:rPr>
        <w:t>, +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DE3BAB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4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5EC4AEF4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</w:t>
            </w:r>
            <w:r w:rsidR="00D3708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659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6E83F8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7960B9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rgar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6A0" w14:paraId="42EBB0D8" w14:textId="77777777" w:rsidTr="00A146BF">
        <w:trPr>
          <w:trHeight w:val="263"/>
        </w:trPr>
        <w:tc>
          <w:tcPr>
            <w:tcW w:w="10302" w:type="dxa"/>
          </w:tcPr>
          <w:p w14:paraId="7A48175A" w14:textId="7948E6BE" w:rsidR="00AE46A0" w:rsidRDefault="00AE46A0" w:rsidP="00A851E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5. Thang, </w:t>
            </w:r>
            <w:r w:rsidRPr="00AE46A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; </w:t>
            </w:r>
            <w:r w:rsidRPr="00AE46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ranslative Neural Team Recommendation: From Multilabel Classification to Sequence Prediction. </w:t>
            </w:r>
            <w:r w:rsidRPr="00AE46A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48th International ACM SIGIR Conference on Research and Development in Information Retrieval </w:t>
            </w:r>
            <w:r w:rsidRPr="00AE46A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(SIGIR)</w:t>
            </w:r>
            <w:r w:rsidRPr="00AE46A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Padua, Italy, CORE Rank: A* </w:t>
            </w:r>
          </w:p>
        </w:tc>
        <w:tc>
          <w:tcPr>
            <w:tcW w:w="673" w:type="dxa"/>
          </w:tcPr>
          <w:p w14:paraId="3AB4BE0C" w14:textId="2B7D1986" w:rsidR="00AE46A0" w:rsidRDefault="00AE46A0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8F5471" w14:paraId="659371BF" w14:textId="77777777" w:rsidTr="00A146BF">
        <w:trPr>
          <w:trHeight w:val="263"/>
        </w:trPr>
        <w:tc>
          <w:tcPr>
            <w:tcW w:w="10302" w:type="dxa"/>
          </w:tcPr>
          <w:p w14:paraId="4F877A46" w14:textId="08E97157" w:rsidR="008F5471" w:rsidRDefault="008F5471" w:rsidP="00A851E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4. </w:t>
            </w:r>
            <w:proofErr w:type="spellStart"/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D0501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97B7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Online Grooming Detection via Backtranslation Augment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8598F"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</w:t>
            </w:r>
            <w:r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31st International Conference on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</w:t>
            </w:r>
            <w:r w:rsidR="00BE2F4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547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Abu Dhabi, UAE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B6AA6F3" w14:textId="0BD8D886" w:rsidR="008F5471" w:rsidRDefault="008F5471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7069D3" w:rsidRPr="00F746BE" w:rsidRDefault="007069D3" w:rsidP="007069D3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069D3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6ACA7ABA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hmed</w:t>
            </w:r>
            <w:r w:rsidR="008C1EC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A9707EE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r w:rsidR="008C1EC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aheri</w:t>
            </w:r>
            <w:r w:rsidR="008C1EC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069D3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069D3" w:rsidRDefault="007069D3" w:rsidP="007069D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069D3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069D3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200BBA9C" w14:textId="77777777" w:rsidTr="00A146BF">
        <w:tc>
          <w:tcPr>
            <w:tcW w:w="10302" w:type="dxa"/>
          </w:tcPr>
          <w:p w14:paraId="0864F7DA" w14:textId="13BDFBB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787AF9BE" w14:textId="77777777" w:rsidTr="00A146BF">
        <w:tc>
          <w:tcPr>
            <w:tcW w:w="10302" w:type="dxa"/>
          </w:tcPr>
          <w:p w14:paraId="7D02AC4A" w14:textId="6D9056C7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F6EDC41" w14:textId="77777777" w:rsidTr="00A146BF">
        <w:tc>
          <w:tcPr>
            <w:tcW w:w="10302" w:type="dxa"/>
          </w:tcPr>
          <w:p w14:paraId="20CBDAF9" w14:textId="3EC127F0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3084157" w14:textId="77777777" w:rsidTr="00A146BF">
        <w:tc>
          <w:tcPr>
            <w:tcW w:w="10302" w:type="dxa"/>
          </w:tcPr>
          <w:p w14:paraId="420E71E3" w14:textId="1325F3D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3C56D33E" w14:textId="77777777" w:rsidTr="00A146BF">
        <w:tc>
          <w:tcPr>
            <w:tcW w:w="10302" w:type="dxa"/>
          </w:tcPr>
          <w:p w14:paraId="05117922" w14:textId="091779A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798D452" w14:textId="77777777" w:rsidTr="00A146BF">
        <w:tc>
          <w:tcPr>
            <w:tcW w:w="10302" w:type="dxa"/>
          </w:tcPr>
          <w:p w14:paraId="727DDB1D" w14:textId="031B841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4B4F60A1" w14:textId="77777777" w:rsidTr="00A146BF">
        <w:tc>
          <w:tcPr>
            <w:tcW w:w="10302" w:type="dxa"/>
          </w:tcPr>
          <w:p w14:paraId="2F15E341" w14:textId="1513253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B40EBFA" w14:textId="77777777" w:rsidTr="00A146BF">
        <w:tc>
          <w:tcPr>
            <w:tcW w:w="10302" w:type="dxa"/>
          </w:tcPr>
          <w:p w14:paraId="0DCF4D73" w14:textId="6B2379EA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6AB56DE1" w14:textId="77777777" w:rsidTr="00A146BF">
        <w:tc>
          <w:tcPr>
            <w:tcW w:w="10302" w:type="dxa"/>
          </w:tcPr>
          <w:p w14:paraId="269777BA" w14:textId="4B090097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7C9414B8" w14:textId="77777777" w:rsidTr="00A146BF">
        <w:tc>
          <w:tcPr>
            <w:tcW w:w="10302" w:type="dxa"/>
          </w:tcPr>
          <w:p w14:paraId="2213885A" w14:textId="4B29457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22F8A441" w14:textId="77777777" w:rsidTr="00A146BF">
        <w:tc>
          <w:tcPr>
            <w:tcW w:w="10302" w:type="dxa"/>
          </w:tcPr>
          <w:p w14:paraId="115007C5" w14:textId="04D3021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695A445" w14:textId="77777777" w:rsidTr="00A146BF">
        <w:tc>
          <w:tcPr>
            <w:tcW w:w="10302" w:type="dxa"/>
          </w:tcPr>
          <w:p w14:paraId="7032FFE1" w14:textId="07BA37F0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1195274C" w14:textId="77777777" w:rsidTr="00A146BF">
        <w:tc>
          <w:tcPr>
            <w:tcW w:w="10302" w:type="dxa"/>
          </w:tcPr>
          <w:p w14:paraId="3A96F158" w14:textId="0E00B09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424C2AD" w14:textId="77777777" w:rsidTr="00A146BF">
        <w:tc>
          <w:tcPr>
            <w:tcW w:w="10302" w:type="dxa"/>
          </w:tcPr>
          <w:p w14:paraId="609A0C70" w14:textId="1EA3856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7E4CA694" w14:textId="77777777" w:rsidTr="00A146BF">
        <w:tc>
          <w:tcPr>
            <w:tcW w:w="10302" w:type="dxa"/>
          </w:tcPr>
          <w:p w14:paraId="599FBDAB" w14:textId="137DC85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6B4AA8FF" w14:textId="77777777" w:rsidTr="00A146BF">
        <w:tc>
          <w:tcPr>
            <w:tcW w:w="10302" w:type="dxa"/>
          </w:tcPr>
          <w:p w14:paraId="5400E67F" w14:textId="5B7C53B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9F4F74" w:rsidRPr="00587EC0" w14:paraId="3B4BAA57" w14:textId="77777777" w:rsidTr="00880A75">
        <w:trPr>
          <w:trHeight w:val="462"/>
        </w:trPr>
        <w:tc>
          <w:tcPr>
            <w:tcW w:w="10302" w:type="dxa"/>
          </w:tcPr>
          <w:p w14:paraId="119B4B6E" w14:textId="15085F1D" w:rsidR="009F4F74" w:rsidRDefault="009F4F74" w:rsidP="00880A75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271D9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613A2C" w:rsidRPr="00613A2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idging Historical Subgraph Optimization and Modern Graph Neural Network Approaches in Team Recommendation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18th ACM International Conference on Web Search and Data Mining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B7D95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*</w:t>
            </w:r>
            <w:r w:rsidR="00CB7D9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annover, Germany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DA98478" w14:textId="146A9F01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9F4F74" w:rsidRPr="00587EC0" w14:paraId="15CDDE9F" w14:textId="77777777" w:rsidTr="00880A75">
        <w:trPr>
          <w:trHeight w:val="462"/>
        </w:trPr>
        <w:tc>
          <w:tcPr>
            <w:tcW w:w="10302" w:type="dxa"/>
          </w:tcPr>
          <w:p w14:paraId="60D28EAA" w14:textId="48507659" w:rsidR="009F4F74" w:rsidRPr="009F4F74" w:rsidRDefault="009F4F74" w:rsidP="009F4F7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271D9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9F4F7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adigm Shifts in Team Recommendation: From Historical Subgraph Optimization to Emerging Graph Neural Networ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nd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Information Retrieval in the Asia Pacific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8B7FF68" w14:textId="77777777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B00902" w:rsidRPr="00587EC0" w14:paraId="26F1E6BC" w14:textId="77777777" w:rsidTr="008F4783">
        <w:trPr>
          <w:trHeight w:val="156"/>
        </w:trPr>
        <w:tc>
          <w:tcPr>
            <w:tcW w:w="10302" w:type="dxa"/>
          </w:tcPr>
          <w:p w14:paraId="29AA4E08" w14:textId="162FA8A1" w:rsidR="00B00902" w:rsidRDefault="00B00902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T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Computational Linguistics (</w:t>
            </w:r>
            <w:r w:rsidRPr="00B0090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LING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Abu Dhabi, UA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8052B7" w14:textId="29027686" w:rsidR="00B00902" w:rsidRDefault="00B00902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2E6CFB" w:rsidRPr="00587EC0" w14:paraId="708AB830" w14:textId="77777777" w:rsidTr="008F4783">
        <w:trPr>
          <w:trHeight w:val="156"/>
        </w:trPr>
        <w:tc>
          <w:tcPr>
            <w:tcW w:w="10302" w:type="dxa"/>
          </w:tcPr>
          <w:p w14:paraId="6B43E4E5" w14:textId="64A3E3C6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GIR Conference on Information Retrieval in the Asia Pacific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2E6CF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B107F3" w14:textId="3B6B2F2B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4B76730B" w14:textId="77777777" w:rsidTr="008F4783">
        <w:trPr>
          <w:trHeight w:val="156"/>
        </w:trPr>
        <w:tc>
          <w:tcPr>
            <w:tcW w:w="10302" w:type="dxa"/>
          </w:tcPr>
          <w:p w14:paraId="053D12AB" w14:textId="769DC3CE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Web Information Systems Engineering conferenc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ha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Qatar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301E9E3" w14:textId="62B730F2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105986BD" w:rsidR="002E6CFB" w:rsidRPr="0081362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6930BD9B" w:rsidR="002E6CFB" w:rsidRPr="0081362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03426F9" w:rsidR="002E6CFB" w:rsidRPr="008F4783" w:rsidRDefault="002E6CFB" w:rsidP="002E6CFB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2E6CFB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3BC7C785" w:rsidR="002E6CFB" w:rsidRPr="008F4783" w:rsidRDefault="002E6CFB" w:rsidP="002E6CFB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2E6CFB" w:rsidRPr="00587EC0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2E6CFB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7A3E0178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urin, Italy.</w:t>
            </w:r>
          </w:p>
        </w:tc>
        <w:tc>
          <w:tcPr>
            <w:tcW w:w="673" w:type="dxa"/>
          </w:tcPr>
          <w:p w14:paraId="312A24FB" w14:textId="309FFF43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2E6CFB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37CB55BA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</w:p>
        </w:tc>
        <w:tc>
          <w:tcPr>
            <w:tcW w:w="673" w:type="dxa"/>
          </w:tcPr>
          <w:p w14:paraId="7275CDCF" w14:textId="1309CD12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2E6CFB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2E6CFB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0EA48116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an Francisco, USA.</w:t>
            </w:r>
          </w:p>
        </w:tc>
        <w:tc>
          <w:tcPr>
            <w:tcW w:w="673" w:type="dxa"/>
          </w:tcPr>
          <w:p w14:paraId="041BC186" w14:textId="05D9F790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2E6CFB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2E6CFB" w:rsidRDefault="002E6CFB" w:rsidP="002E6CFB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2E6CFB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2E6CFB" w:rsidRDefault="002E6CFB" w:rsidP="002E6CFB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6C13AB">
        <w:tc>
          <w:tcPr>
            <w:tcW w:w="9781" w:type="dxa"/>
            <w:shd w:val="clear" w:color="auto" w:fill="auto"/>
          </w:tcPr>
          <w:p w14:paraId="2B5A08B4" w14:textId="75044CEC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7. Pouya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amiee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LADy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  <w:shd w:val="clear" w:color="auto" w:fill="auto"/>
          </w:tcPr>
          <w:p w14:paraId="380CA055" w14:textId="06F4F37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6C13AB">
        <w:tc>
          <w:tcPr>
            <w:tcW w:w="9781" w:type="dxa"/>
            <w:shd w:val="clear" w:color="auto" w:fill="auto"/>
          </w:tcPr>
          <w:p w14:paraId="6B910422" w14:textId="4F722E97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Qinfeng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(Alice) Yu, Vincent Massey Secondary School, Grade 11, Research Assistant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CG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ral Computational Geometry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  <w:shd w:val="clear" w:color="auto" w:fill="auto"/>
          </w:tcPr>
          <w:p w14:paraId="35588895" w14:textId="1A759DE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 S202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6C13AB" w:rsidRDefault="009915CC" w:rsidP="009915CC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5. Marco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Kurepa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OpeNTF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Gebara, Assumption College Catholic High School, Grade 11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ehar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CA77EE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1F1DF82E" w:rsidR="00CA77EE" w:rsidRPr="00634383" w:rsidRDefault="00CA77EE" w:rsidP="00CA77E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62064508" w14:textId="11FC7E6F" w:rsid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5933F9D" w14:textId="5D14C0B6" w:rsidR="00CA77EE" w:rsidRP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CA77EE" w14:paraId="6B727E29" w14:textId="77777777" w:rsidTr="001310EE">
        <w:trPr>
          <w:trHeight w:val="260"/>
        </w:trPr>
        <w:tc>
          <w:tcPr>
            <w:tcW w:w="9355" w:type="dxa"/>
          </w:tcPr>
          <w:p w14:paraId="5DF82ED8" w14:textId="16EF6414" w:rsidR="00CA77EE" w:rsidRPr="008F449F" w:rsidRDefault="00CA77EE" w:rsidP="00CA77EE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. Kia </w:t>
            </w:r>
            <w:proofErr w:type="spellStart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Jahanbin</w:t>
            </w:r>
            <w:proofErr w:type="spellEnd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8F449F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152A02B1" w14:textId="1244DA91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07B5FB33" w14:textId="768197E8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</w:rPr>
              <w:t>F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2623B577" w:rsidR="00F55C91" w:rsidRPr="00FA4DE3" w:rsidRDefault="00F55C91" w:rsidP="00F55C91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2. Md Jamil Ahmed, </w:t>
            </w:r>
            <w:r w:rsidR="0022466D"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Graph Neural </w:t>
            </w:r>
            <w:r w:rsid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Team Recommendation</w:t>
            </w:r>
            <w:r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Pr="00FA4DE3" w:rsidRDefault="00F55C91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10FE8E60" w:rsidR="00F55C91" w:rsidRPr="00FA4DE3" w:rsidRDefault="00FA4DE3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Delaram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</w:t>
            </w:r>
            <w:proofErr w:type="spellStart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aezi</w:t>
            </w:r>
            <w:proofErr w:type="spellEnd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BD99B17" w:rsidR="00F55C91" w:rsidRPr="00885F46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Reza Barzegar, </w:t>
            </w:r>
            <w:r w:rsidRPr="00885F46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ynamic Loss-Based Curriculum Learning on Neural Team Formation,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="00A96478"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="00A96478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Pr="00885F46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2769AD7C" w:rsidR="00F55C91" w:rsidRPr="00885F46" w:rsidRDefault="00885F46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Adila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76DED66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</w:t>
            </w:r>
            <w:r w:rsidR="00E5142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356F24" w14:paraId="1A2795C1" w14:textId="77777777" w:rsidTr="0004270F">
        <w:trPr>
          <w:trHeight w:val="241"/>
        </w:trPr>
        <w:tc>
          <w:tcPr>
            <w:tcW w:w="9498" w:type="dxa"/>
          </w:tcPr>
          <w:p w14:paraId="106496A7" w14:textId="077F847F" w:rsidR="00356F24" w:rsidRDefault="00356F24" w:rsidP="00356F24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4B266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Anas Mohammad, BSc, </w:t>
            </w:r>
            <w:proofErr w:type="spellStart"/>
            <w:r w:rsidRPr="004B266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Pr="004B266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Benchmark Dataset for Neural Team Recommendation</w:t>
            </w:r>
          </w:p>
        </w:tc>
        <w:tc>
          <w:tcPr>
            <w:tcW w:w="852" w:type="dxa"/>
          </w:tcPr>
          <w:p w14:paraId="7DF4519E" w14:textId="420AC066" w:rsidR="00356F24" w:rsidRDefault="00356F24" w:rsidP="00356F2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20EC0925" w14:textId="3183CEBD" w:rsidR="00356F24" w:rsidRDefault="00356F24" w:rsidP="00356F2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1D87CA7B" w14:textId="77777777" w:rsidTr="0004270F">
        <w:trPr>
          <w:trHeight w:val="241"/>
        </w:trPr>
        <w:tc>
          <w:tcPr>
            <w:tcW w:w="9498" w:type="dxa"/>
          </w:tcPr>
          <w:p w14:paraId="1B47F3BD" w14:textId="6993DAF5" w:rsidR="00E1397A" w:rsidRPr="004B2668" w:rsidRDefault="00E1397A" w:rsidP="00E139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DE68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nsh Kou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Query Refinement</w:t>
            </w:r>
          </w:p>
        </w:tc>
        <w:tc>
          <w:tcPr>
            <w:tcW w:w="852" w:type="dxa"/>
          </w:tcPr>
          <w:p w14:paraId="325E48F1" w14:textId="6843E382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662110A0" w14:textId="0F7BF1C2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3E9A8290" w14:textId="77777777" w:rsidTr="0004270F">
        <w:trPr>
          <w:trHeight w:val="241"/>
        </w:trPr>
        <w:tc>
          <w:tcPr>
            <w:tcW w:w="9498" w:type="dxa"/>
          </w:tcPr>
          <w:p w14:paraId="53B40FE2" w14:textId="3C209853" w:rsidR="00E1397A" w:rsidRDefault="00E1397A" w:rsidP="00E139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253F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unesh Choudhar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spre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Online Predatory Conversation Detection</w:t>
            </w:r>
          </w:p>
        </w:tc>
        <w:tc>
          <w:tcPr>
            <w:tcW w:w="852" w:type="dxa"/>
          </w:tcPr>
          <w:p w14:paraId="3DD22732" w14:textId="025E3116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423677B0" w14:textId="728DC81F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054CF8A1" w14:textId="77777777" w:rsidTr="0004270F">
        <w:trPr>
          <w:trHeight w:val="241"/>
        </w:trPr>
        <w:tc>
          <w:tcPr>
            <w:tcW w:w="9498" w:type="dxa"/>
          </w:tcPr>
          <w:p w14:paraId="414DB257" w14:textId="7D060B9E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2. Calder Johnson, BSc, </w:t>
            </w:r>
            <w:proofErr w:type="spellStart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5CBF8041" w14:textId="4BC538E7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39A836D9" w14:textId="4C296F64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Parmida Khashayar, BSc, </w:t>
            </w:r>
            <w:proofErr w:type="spellStart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02812B00" w14:textId="1B44F5F1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0. Christine Wong, BSc, </w:t>
            </w:r>
            <w:r w:rsidRPr="00356F2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SEERa: A Framework for Community Prediction + </w:t>
            </w:r>
            <w:proofErr w:type="spellStart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6D4AB8FE" w14:textId="6623D604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Adila: Fairness-informed Neural Team Formation</w:t>
            </w:r>
          </w:p>
        </w:tc>
        <w:tc>
          <w:tcPr>
            <w:tcW w:w="852" w:type="dxa"/>
          </w:tcPr>
          <w:p w14:paraId="221C3CA7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1397A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1397A" w:rsidRPr="00557F8E" w:rsidRDefault="00E1397A" w:rsidP="00E1397A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Salimi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1397A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E51420" w14:paraId="5E93E231" w14:textId="77777777" w:rsidTr="0019578B">
        <w:trPr>
          <w:trHeight w:val="75"/>
        </w:trPr>
        <w:tc>
          <w:tcPr>
            <w:tcW w:w="8725" w:type="dxa"/>
          </w:tcPr>
          <w:p w14:paraId="62F16576" w14:textId="0EF022D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F07B2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gration of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Adila +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GNTF</w:t>
            </w:r>
            <w:proofErr w:type="spellEnd"/>
          </w:p>
        </w:tc>
        <w:tc>
          <w:tcPr>
            <w:tcW w:w="1625" w:type="dxa"/>
          </w:tcPr>
          <w:p w14:paraId="61CE4279" w14:textId="4241C2FE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5 –</w:t>
            </w:r>
          </w:p>
        </w:tc>
        <w:tc>
          <w:tcPr>
            <w:tcW w:w="659" w:type="dxa"/>
          </w:tcPr>
          <w:p w14:paraId="40D8F74B" w14:textId="22F26816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41BFC60" w14:textId="77777777" w:rsidTr="0019578B">
        <w:trPr>
          <w:trHeight w:val="75"/>
        </w:trPr>
        <w:tc>
          <w:tcPr>
            <w:tcW w:w="8725" w:type="dxa"/>
          </w:tcPr>
          <w:p w14:paraId="50A8DF6B" w14:textId="796891B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Ahmad Munim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enchmark Dataset for Team Refinement</w:t>
            </w:r>
          </w:p>
        </w:tc>
        <w:tc>
          <w:tcPr>
            <w:tcW w:w="1625" w:type="dxa"/>
          </w:tcPr>
          <w:p w14:paraId="798FFD62" w14:textId="00DB1E1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23F89FED" w14:textId="711F4D7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7C73F51" w14:textId="77777777" w:rsidTr="0019578B">
        <w:trPr>
          <w:trHeight w:val="75"/>
        </w:trPr>
        <w:tc>
          <w:tcPr>
            <w:tcW w:w="8725" w:type="dxa"/>
          </w:tcPr>
          <w:p w14:paraId="1C1F32BF" w14:textId="5992CE37" w:rsidR="00E51420" w:rsidRPr="00C44E03" w:rsidRDefault="00E51420" w:rsidP="00E51420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9.</w:t>
            </w:r>
            <w:r w:rsidRPr="00C44E03">
              <w:rPr>
                <w:color w:val="808080" w:themeColor="background1" w:themeShade="80"/>
              </w:rPr>
              <w:t xml:space="preserve"> </w:t>
            </w: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Ali </w:t>
            </w:r>
            <w:proofErr w:type="spellStart"/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Alsalkhadi</w:t>
            </w:r>
            <w:proofErr w:type="spellEnd"/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Mahmoud </w:t>
            </w:r>
            <w:proofErr w:type="spellStart"/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Alkwisem</w:t>
            </w:r>
            <w:proofErr w:type="spellEnd"/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C44E0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Arabic Benchmark Dataset for Latent Aspect Detection</w:t>
            </w:r>
          </w:p>
        </w:tc>
        <w:tc>
          <w:tcPr>
            <w:tcW w:w="1625" w:type="dxa"/>
          </w:tcPr>
          <w:p w14:paraId="73EA9596" w14:textId="571B118E" w:rsidR="00E51420" w:rsidRPr="00C44E03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09799148" w14:textId="53EB3D53" w:rsidR="00E51420" w:rsidRPr="00C44E03" w:rsidRDefault="00C44E03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5</w:t>
            </w:r>
          </w:p>
        </w:tc>
      </w:tr>
      <w:tr w:rsidR="00E51420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03CC8EE6" w:rsidR="00E51420" w:rsidRPr="00B415F4" w:rsidRDefault="00E51420" w:rsidP="00E51420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8. Richard Kenny,</w:t>
            </w:r>
            <w:r w:rsidRPr="00B415F4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7FF1D0E9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4</w:t>
            </w:r>
          </w:p>
        </w:tc>
      </w:tr>
      <w:tr w:rsidR="00E51420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6C9AA583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E51420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63EBEAC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2F0EC01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1DA070A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F251B9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7BC6A7ED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51420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57232EC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31"/>
        <w:gridCol w:w="2058"/>
      </w:tblGrid>
      <w:tr w:rsidR="00A4400D" w14:paraId="11DF7DF8" w14:textId="77777777" w:rsidTr="00A4400D">
        <w:trPr>
          <w:trHeight w:val="64"/>
        </w:trPr>
        <w:tc>
          <w:tcPr>
            <w:tcW w:w="8931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15A263E8" w14:textId="1C105529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  <w:r w:rsidR="004B79D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A4400D" w14:paraId="0461904E" w14:textId="77777777" w:rsidTr="00A4400D">
        <w:trPr>
          <w:trHeight w:val="64"/>
        </w:trPr>
        <w:tc>
          <w:tcPr>
            <w:tcW w:w="8931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03B9A7A8" w14:textId="143C23C9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4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5</w:t>
            </w:r>
          </w:p>
        </w:tc>
      </w:tr>
      <w:tr w:rsidR="00A4400D" w14:paraId="084C921F" w14:textId="77777777" w:rsidTr="00A4400D">
        <w:trPr>
          <w:trHeight w:val="64"/>
        </w:trPr>
        <w:tc>
          <w:tcPr>
            <w:tcW w:w="8931" w:type="dxa"/>
          </w:tcPr>
          <w:p w14:paraId="2DE9C39F" w14:textId="4D5B101D" w:rsidR="00F374CE" w:rsidRPr="00852110" w:rsidRDefault="00D37BAF" w:rsidP="00A4400D">
            <w:pPr>
              <w:ind w:right="151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288F1" w14:textId="7BB19159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5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6</w:t>
            </w:r>
          </w:p>
        </w:tc>
      </w:tr>
      <w:tr w:rsidR="00A4400D" w14:paraId="326D51FA" w14:textId="77777777" w:rsidTr="00A4400D">
        <w:trPr>
          <w:trHeight w:val="64"/>
        </w:trPr>
        <w:tc>
          <w:tcPr>
            <w:tcW w:w="8931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A4E5D" w14:textId="768BD6E8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D130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, 24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5D130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CC74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</w:p>
        </w:tc>
      </w:tr>
      <w:tr w:rsidR="00A4400D" w:rsidRPr="003F4CDF" w14:paraId="49171B33" w14:textId="77777777" w:rsidTr="00A4400D">
        <w:trPr>
          <w:trHeight w:val="206"/>
        </w:trPr>
        <w:tc>
          <w:tcPr>
            <w:tcW w:w="8931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2058" w:type="dxa"/>
          </w:tcPr>
          <w:p w14:paraId="290BE9DA" w14:textId="6E7EE4F1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l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A4400D" w14:paraId="3A7CCBE0" w14:textId="77777777" w:rsidTr="00A4400D">
        <w:trPr>
          <w:trHeight w:val="206"/>
        </w:trPr>
        <w:tc>
          <w:tcPr>
            <w:tcW w:w="8931" w:type="dxa"/>
          </w:tcPr>
          <w:p w14:paraId="26EEB7F7" w14:textId="75C8A0B4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CC745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yerson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2058" w:type="dxa"/>
          </w:tcPr>
          <w:p w14:paraId="2F1457E6" w14:textId="3044290E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9</w:t>
            </w:r>
          </w:p>
        </w:tc>
      </w:tr>
      <w:tr w:rsidR="00A4400D" w14:paraId="502A9D19" w14:textId="77777777" w:rsidTr="00A4400D">
        <w:trPr>
          <w:trHeight w:val="206"/>
        </w:trPr>
        <w:tc>
          <w:tcPr>
            <w:tcW w:w="8931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36B4C65D" w14:textId="05712F39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4</w:t>
            </w:r>
          </w:p>
        </w:tc>
      </w:tr>
      <w:tr w:rsidR="00A4400D" w14:paraId="5EAAB563" w14:textId="77777777" w:rsidTr="00A4400D">
        <w:trPr>
          <w:trHeight w:val="206"/>
        </w:trPr>
        <w:tc>
          <w:tcPr>
            <w:tcW w:w="8931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6A9066CD" w14:textId="77777777" w:rsidTr="00A4400D">
        <w:trPr>
          <w:trHeight w:val="206"/>
        </w:trPr>
        <w:tc>
          <w:tcPr>
            <w:tcW w:w="8931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7266B77B" w14:textId="77777777" w:rsidTr="00A4400D">
        <w:trPr>
          <w:trHeight w:val="206"/>
        </w:trPr>
        <w:tc>
          <w:tcPr>
            <w:tcW w:w="8931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21F5EBE0" w14:textId="020CA419" w:rsidR="00D37BAF" w:rsidRPr="00557F8E" w:rsidRDefault="00CC7455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4CFDC5C5">
                      <wp:simplePos x="0" y="0"/>
                      <wp:positionH relativeFrom="column">
                        <wp:posOffset>748348</wp:posOffset>
                      </wp:positionH>
                      <wp:positionV relativeFrom="paragraph">
                        <wp:posOffset>-262573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5A2E5B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58.95pt;margin-top:-20.7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&#13;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A4400D" w14:paraId="778A374F" w14:textId="77777777" w:rsidTr="00A4400D">
        <w:trPr>
          <w:trHeight w:val="206"/>
        </w:trPr>
        <w:tc>
          <w:tcPr>
            <w:tcW w:w="8931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72E93459" w14:textId="75BD810C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1229CF25" w14:textId="77777777" w:rsidTr="00A4400D">
        <w:trPr>
          <w:trHeight w:val="206"/>
        </w:trPr>
        <w:tc>
          <w:tcPr>
            <w:tcW w:w="8931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C862AEF" w14:textId="2AD8B8AA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09</w:t>
            </w:r>
          </w:p>
        </w:tc>
      </w:tr>
      <w:tr w:rsidR="00A4400D" w14:paraId="15A7F30D" w14:textId="77777777" w:rsidTr="00A4400D">
        <w:trPr>
          <w:trHeight w:val="206"/>
        </w:trPr>
        <w:tc>
          <w:tcPr>
            <w:tcW w:w="8931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2058" w:type="dxa"/>
          </w:tcPr>
          <w:p w14:paraId="2B166831" w14:textId="6E08B4FA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l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E6D41" w14:paraId="36284E04" w14:textId="77777777" w:rsidTr="0004270F">
        <w:trPr>
          <w:trHeight w:val="72"/>
        </w:trPr>
        <w:tc>
          <w:tcPr>
            <w:tcW w:w="9000" w:type="dxa"/>
          </w:tcPr>
          <w:p w14:paraId="1347782D" w14:textId="35D8ADB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d Jamil Ahmed (MSc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37DA0FAB" w14:textId="3967BC6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4397EB3D" w14:textId="4EDF45A0" w:rsidR="00CE6D41" w:rsidRDefault="006C5DFF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E6D4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E1A6D5D" w14:textId="77777777" w:rsidTr="0004270F">
        <w:trPr>
          <w:trHeight w:val="72"/>
        </w:trPr>
        <w:tc>
          <w:tcPr>
            <w:tcW w:w="9000" w:type="dxa"/>
          </w:tcPr>
          <w:p w14:paraId="02C694B0" w14:textId="587C661B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hra Taheri (PhD), Faculty of Graduate Studies ($</w:t>
            </w:r>
            <w:r w:rsidR="00834B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742CFB3" w14:textId="748EB67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7926BC80" w14:textId="4A9C752A" w:rsidR="00CE6D41" w:rsidRDefault="006C5DFF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E6D4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3BA6BDF2" w14:textId="77777777" w:rsidTr="0004270F">
        <w:trPr>
          <w:trHeight w:val="72"/>
        </w:trPr>
        <w:tc>
          <w:tcPr>
            <w:tcW w:w="9000" w:type="dxa"/>
          </w:tcPr>
          <w:p w14:paraId="17E53211" w14:textId="71EA884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46004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amed </w:t>
            </w:r>
            <w:proofErr w:type="spellStart"/>
            <w:r w:rsidR="0046004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4EBE83BA" w14:textId="4E77ED4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7DD05055" w14:textId="09F053D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6DC3676C" w14:textId="77777777" w:rsidTr="0004270F">
        <w:trPr>
          <w:trHeight w:val="72"/>
        </w:trPr>
        <w:tc>
          <w:tcPr>
            <w:tcW w:w="9000" w:type="dxa"/>
          </w:tcPr>
          <w:p w14:paraId="75532F5E" w14:textId="3AED575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elaram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34D24A2" w14:textId="55D034B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11831B85" w14:textId="5EBE074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CE6D41" w:rsidRPr="00542A2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CE6D41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CE6D41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E6D4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ogeswar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Farinam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CE6D41" w:rsidRPr="00142C2F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CE6D41" w:rsidRPr="00DF2329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CE6D41" w:rsidRDefault="00CE6D41" w:rsidP="00CE6D4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CE6D41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CE6D41" w:rsidRPr="00C971B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CE6D41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CE6D41" w:rsidRPr="00DD650C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CE6D41" w:rsidRPr="00DF2329" w:rsidRDefault="00CE6D41" w:rsidP="00CE6D4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156337" w14:paraId="1DFCA30C" w14:textId="77777777" w:rsidTr="003F694D">
        <w:trPr>
          <w:trHeight w:val="65"/>
        </w:trPr>
        <w:tc>
          <w:tcPr>
            <w:tcW w:w="9540" w:type="dxa"/>
          </w:tcPr>
          <w:p w14:paraId="185C65F2" w14:textId="18C14F90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stafa Mohammadi Gharasui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timizing Graph Neural Networks in Conjunction with Voronoi Diagrams and the Delaunay Tessellation.</w:t>
            </w:r>
          </w:p>
        </w:tc>
        <w:tc>
          <w:tcPr>
            <w:tcW w:w="810" w:type="dxa"/>
            <w:gridSpan w:val="4"/>
          </w:tcPr>
          <w:p w14:paraId="2BBFA325" w14:textId="3D4A59BC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32" w:type="dxa"/>
            <w:gridSpan w:val="2"/>
          </w:tcPr>
          <w:p w14:paraId="71E29F0D" w14:textId="3A859BB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4A264618" w14:textId="77777777" w:rsidTr="003F694D">
        <w:trPr>
          <w:trHeight w:val="65"/>
        </w:trPr>
        <w:tc>
          <w:tcPr>
            <w:tcW w:w="9540" w:type="dxa"/>
          </w:tcPr>
          <w:p w14:paraId="7AA066AC" w14:textId="6FFC119D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nial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bra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usifer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LLM-based User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mulated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eedback Environment for online Recommender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68FCA58" w14:textId="4E91CC6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05528789" w14:textId="3CEFCA05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</w:t>
            </w:r>
            <w:proofErr w:type="spellEnd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lze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ABDFAA1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ishwadeep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kde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mpact of Loss Functions in Fine-Tuning LLMs for Improving Sentence Embeddings.</w:t>
            </w:r>
          </w:p>
        </w:tc>
        <w:tc>
          <w:tcPr>
            <w:tcW w:w="810" w:type="dxa"/>
            <w:gridSpan w:val="4"/>
          </w:tcPr>
          <w:p w14:paraId="1D111997" w14:textId="5D125101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3F34AB18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7544D457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20. Internal Reader, MSc Thesis Committee, Sudipta Dha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MSRec</w:t>
            </w:r>
            <w:proofErr w:type="spellEnd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).</w:t>
            </w:r>
          </w:p>
        </w:tc>
        <w:tc>
          <w:tcPr>
            <w:tcW w:w="810" w:type="dxa"/>
            <w:gridSpan w:val="4"/>
          </w:tcPr>
          <w:p w14:paraId="38831B00" w14:textId="134EFA80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3ACAFC53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6C931659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683804A0" w14:textId="214BC7F4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1CD4133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3D154F96" w14:textId="12FD7B17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1A4B3EE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C556C90" w14:textId="075CB4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5D837FDA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2023-13-61 Server and Network Administrat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452" w:type="dxa"/>
          </w:tcPr>
          <w:p w14:paraId="4E80A96F" w14:textId="7E76288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8CCB48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49B1309" w14:textId="733EF8E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00373D59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42B677C5" w14:textId="050E801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6791AA0D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3. MSc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101AD527" w14:textId="1854D09E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6173544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5A35ADE1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1D4A60D" w14:textId="08D4043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585C85E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9CC3F9C" w14:textId="42027A65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708AB23B" w:rsidR="00156337" w:rsidRPr="009F2395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A30BF91" w14:textId="7728C489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3E4792C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urendr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877736B" w14:textId="5A93849C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156337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3F094AA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2F12A00" w14:textId="7D32CB3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56337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6281AEF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Toronyi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.</w:t>
            </w:r>
          </w:p>
        </w:tc>
        <w:tc>
          <w:tcPr>
            <w:tcW w:w="1442" w:type="dxa"/>
            <w:gridSpan w:val="6"/>
          </w:tcPr>
          <w:p w14:paraId="02CFDC03" w14:textId="76A2F7C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156337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242188A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6CC80DC8" w14:textId="5D676A7A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156337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3584497B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0A989078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2F03D33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Farbod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360" w:type="dxa"/>
            <w:gridSpan w:val="2"/>
          </w:tcPr>
          <w:p w14:paraId="02F6BAD4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40CAD586" w:rsidR="00156337" w:rsidRPr="007900D9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gridSpan w:val="4"/>
          </w:tcPr>
          <w:p w14:paraId="383B2F32" w14:textId="54BBB2E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56337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406E48C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1082" w:type="dxa"/>
            <w:gridSpan w:val="5"/>
          </w:tcPr>
          <w:p w14:paraId="50152FDC" w14:textId="43526B3F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156337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61EABEA0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02" w:type="dxa"/>
            <w:gridSpan w:val="3"/>
          </w:tcPr>
          <w:p w14:paraId="22DFBFD1" w14:textId="20D179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301B10DD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  <w:r w:rsidR="00077C5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2A9694DA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3E3C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26CD13D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45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lastRenderedPageBreak/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FAAA97" w14:textId="77777777" w:rsidR="000B5D7F" w:rsidRDefault="000B5D7F" w:rsidP="00962F84">
      <w:r>
        <w:separator/>
      </w:r>
    </w:p>
  </w:endnote>
  <w:endnote w:type="continuationSeparator" w:id="0">
    <w:p w14:paraId="72756A76" w14:textId="77777777" w:rsidR="000B5D7F" w:rsidRDefault="000B5D7F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F3EBD2" w14:textId="77777777" w:rsidR="000B5D7F" w:rsidRDefault="000B5D7F" w:rsidP="00962F84">
      <w:r>
        <w:separator/>
      </w:r>
    </w:p>
  </w:footnote>
  <w:footnote w:type="continuationSeparator" w:id="0">
    <w:p w14:paraId="76E1D89E" w14:textId="77777777" w:rsidR="000B5D7F" w:rsidRDefault="000B5D7F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01624" w14:textId="7EEB6958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4A6FDA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Feb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4A6FDA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jWgCO/Mw1LQAAAA=="/>
  </w:docVars>
  <w:rsids>
    <w:rsidRoot w:val="00ED0829"/>
    <w:rsid w:val="000013C5"/>
    <w:rsid w:val="00012498"/>
    <w:rsid w:val="00014632"/>
    <w:rsid w:val="00014F36"/>
    <w:rsid w:val="00015692"/>
    <w:rsid w:val="00017056"/>
    <w:rsid w:val="000217EC"/>
    <w:rsid w:val="0002337D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77C5C"/>
    <w:rsid w:val="00080B7A"/>
    <w:rsid w:val="00083CFF"/>
    <w:rsid w:val="00090AD8"/>
    <w:rsid w:val="00092ECF"/>
    <w:rsid w:val="0009305F"/>
    <w:rsid w:val="00093E01"/>
    <w:rsid w:val="000957F4"/>
    <w:rsid w:val="00096E2F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D7F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175BE"/>
    <w:rsid w:val="001231C7"/>
    <w:rsid w:val="00124292"/>
    <w:rsid w:val="00124A05"/>
    <w:rsid w:val="001310EE"/>
    <w:rsid w:val="00131506"/>
    <w:rsid w:val="001328C7"/>
    <w:rsid w:val="00132CEF"/>
    <w:rsid w:val="00137300"/>
    <w:rsid w:val="00141F5B"/>
    <w:rsid w:val="00142C2F"/>
    <w:rsid w:val="0014350B"/>
    <w:rsid w:val="00150D8C"/>
    <w:rsid w:val="00152449"/>
    <w:rsid w:val="0015486D"/>
    <w:rsid w:val="00155E42"/>
    <w:rsid w:val="00155E7D"/>
    <w:rsid w:val="00156337"/>
    <w:rsid w:val="00163A9C"/>
    <w:rsid w:val="00175314"/>
    <w:rsid w:val="0017535A"/>
    <w:rsid w:val="0018177E"/>
    <w:rsid w:val="001818D6"/>
    <w:rsid w:val="00182520"/>
    <w:rsid w:val="00182D56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151A"/>
    <w:rsid w:val="001B3969"/>
    <w:rsid w:val="001B4537"/>
    <w:rsid w:val="001C0F4F"/>
    <w:rsid w:val="001C1038"/>
    <w:rsid w:val="001D147E"/>
    <w:rsid w:val="001D1BD8"/>
    <w:rsid w:val="001D2562"/>
    <w:rsid w:val="001D4036"/>
    <w:rsid w:val="001D4D7C"/>
    <w:rsid w:val="001E0FC4"/>
    <w:rsid w:val="001E3BAC"/>
    <w:rsid w:val="001E5F7B"/>
    <w:rsid w:val="001F1C32"/>
    <w:rsid w:val="001F22CD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66D"/>
    <w:rsid w:val="00224D91"/>
    <w:rsid w:val="002300A5"/>
    <w:rsid w:val="00233C4D"/>
    <w:rsid w:val="0023433B"/>
    <w:rsid w:val="0023666F"/>
    <w:rsid w:val="00240452"/>
    <w:rsid w:val="00242243"/>
    <w:rsid w:val="00242941"/>
    <w:rsid w:val="00242FA0"/>
    <w:rsid w:val="002465BE"/>
    <w:rsid w:val="00246821"/>
    <w:rsid w:val="00253F4F"/>
    <w:rsid w:val="00255EA8"/>
    <w:rsid w:val="0026041E"/>
    <w:rsid w:val="002655DE"/>
    <w:rsid w:val="002700C4"/>
    <w:rsid w:val="00271A4D"/>
    <w:rsid w:val="00271D9E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B586A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E6CFB"/>
    <w:rsid w:val="002F0E71"/>
    <w:rsid w:val="002F305E"/>
    <w:rsid w:val="002F5A29"/>
    <w:rsid w:val="002F72FC"/>
    <w:rsid w:val="002F7C39"/>
    <w:rsid w:val="003000A3"/>
    <w:rsid w:val="0030271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45C1"/>
    <w:rsid w:val="00345C1E"/>
    <w:rsid w:val="00347901"/>
    <w:rsid w:val="00353E99"/>
    <w:rsid w:val="0035692D"/>
    <w:rsid w:val="00356F24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992"/>
    <w:rsid w:val="00397A46"/>
    <w:rsid w:val="003A2A49"/>
    <w:rsid w:val="003A3F08"/>
    <w:rsid w:val="003A42F1"/>
    <w:rsid w:val="003A500E"/>
    <w:rsid w:val="003A6751"/>
    <w:rsid w:val="003B3FA9"/>
    <w:rsid w:val="003B4782"/>
    <w:rsid w:val="003B6374"/>
    <w:rsid w:val="003C1556"/>
    <w:rsid w:val="003C2B72"/>
    <w:rsid w:val="003C2DA7"/>
    <w:rsid w:val="003D030E"/>
    <w:rsid w:val="003D359B"/>
    <w:rsid w:val="003D3998"/>
    <w:rsid w:val="003D4096"/>
    <w:rsid w:val="003E208F"/>
    <w:rsid w:val="003E2C2B"/>
    <w:rsid w:val="003E3274"/>
    <w:rsid w:val="003E3CE3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4F7E"/>
    <w:rsid w:val="004568FA"/>
    <w:rsid w:val="00457DBF"/>
    <w:rsid w:val="00460047"/>
    <w:rsid w:val="00461E41"/>
    <w:rsid w:val="00463092"/>
    <w:rsid w:val="00474A2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6FDA"/>
    <w:rsid w:val="004A79D2"/>
    <w:rsid w:val="004B4701"/>
    <w:rsid w:val="004B7283"/>
    <w:rsid w:val="004B79DA"/>
    <w:rsid w:val="004C1401"/>
    <w:rsid w:val="004C197F"/>
    <w:rsid w:val="004C42B3"/>
    <w:rsid w:val="004C5613"/>
    <w:rsid w:val="004C666E"/>
    <w:rsid w:val="004C7C9F"/>
    <w:rsid w:val="004D0BDB"/>
    <w:rsid w:val="004D0DBD"/>
    <w:rsid w:val="004D2825"/>
    <w:rsid w:val="004D3A35"/>
    <w:rsid w:val="004D584C"/>
    <w:rsid w:val="004D6C76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8B9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B238E"/>
    <w:rsid w:val="005C1A7E"/>
    <w:rsid w:val="005C7735"/>
    <w:rsid w:val="005C7FE1"/>
    <w:rsid w:val="005D130E"/>
    <w:rsid w:val="005D3800"/>
    <w:rsid w:val="005D3E2C"/>
    <w:rsid w:val="005D4F78"/>
    <w:rsid w:val="005E152E"/>
    <w:rsid w:val="005E4070"/>
    <w:rsid w:val="005E6D21"/>
    <w:rsid w:val="00601BD9"/>
    <w:rsid w:val="0060270A"/>
    <w:rsid w:val="00604939"/>
    <w:rsid w:val="006119CF"/>
    <w:rsid w:val="00611D23"/>
    <w:rsid w:val="00613A2C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B7E"/>
    <w:rsid w:val="00697FED"/>
    <w:rsid w:val="006A7C93"/>
    <w:rsid w:val="006B052C"/>
    <w:rsid w:val="006B40CF"/>
    <w:rsid w:val="006B600F"/>
    <w:rsid w:val="006B648F"/>
    <w:rsid w:val="006C00D3"/>
    <w:rsid w:val="006C1194"/>
    <w:rsid w:val="006C13AB"/>
    <w:rsid w:val="006C30EA"/>
    <w:rsid w:val="006C42D9"/>
    <w:rsid w:val="006C43C5"/>
    <w:rsid w:val="006C574F"/>
    <w:rsid w:val="006C5DFF"/>
    <w:rsid w:val="006D14BC"/>
    <w:rsid w:val="006D1D0A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3355"/>
    <w:rsid w:val="00723DB4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960B9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19F5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34B02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3AC2"/>
    <w:rsid w:val="00884148"/>
    <w:rsid w:val="00885F46"/>
    <w:rsid w:val="0089537D"/>
    <w:rsid w:val="0089669E"/>
    <w:rsid w:val="00897C25"/>
    <w:rsid w:val="008A1425"/>
    <w:rsid w:val="008A2CB9"/>
    <w:rsid w:val="008C0FAE"/>
    <w:rsid w:val="008C1EC1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49F"/>
    <w:rsid w:val="008F4783"/>
    <w:rsid w:val="008F4D0F"/>
    <w:rsid w:val="008F5471"/>
    <w:rsid w:val="00903815"/>
    <w:rsid w:val="009044CD"/>
    <w:rsid w:val="00904F84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4F74"/>
    <w:rsid w:val="009F55B8"/>
    <w:rsid w:val="00A00A10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121E"/>
    <w:rsid w:val="00A22911"/>
    <w:rsid w:val="00A256C5"/>
    <w:rsid w:val="00A4400D"/>
    <w:rsid w:val="00A5088E"/>
    <w:rsid w:val="00A56E83"/>
    <w:rsid w:val="00A60301"/>
    <w:rsid w:val="00A606D1"/>
    <w:rsid w:val="00A716F9"/>
    <w:rsid w:val="00A72916"/>
    <w:rsid w:val="00A75BD9"/>
    <w:rsid w:val="00A769E2"/>
    <w:rsid w:val="00A81342"/>
    <w:rsid w:val="00A84F9F"/>
    <w:rsid w:val="00A851E6"/>
    <w:rsid w:val="00A867FD"/>
    <w:rsid w:val="00A90458"/>
    <w:rsid w:val="00A92D56"/>
    <w:rsid w:val="00A93C12"/>
    <w:rsid w:val="00A93DEA"/>
    <w:rsid w:val="00A95DA5"/>
    <w:rsid w:val="00A963ED"/>
    <w:rsid w:val="00A96478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46A0"/>
    <w:rsid w:val="00AE713E"/>
    <w:rsid w:val="00AE7555"/>
    <w:rsid w:val="00AF27D0"/>
    <w:rsid w:val="00AF5179"/>
    <w:rsid w:val="00AF6607"/>
    <w:rsid w:val="00B002A4"/>
    <w:rsid w:val="00B00472"/>
    <w:rsid w:val="00B00902"/>
    <w:rsid w:val="00B031F1"/>
    <w:rsid w:val="00B03972"/>
    <w:rsid w:val="00B0443B"/>
    <w:rsid w:val="00B12961"/>
    <w:rsid w:val="00B15A53"/>
    <w:rsid w:val="00B15B45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5F4"/>
    <w:rsid w:val="00B41D2A"/>
    <w:rsid w:val="00B424D9"/>
    <w:rsid w:val="00B4355F"/>
    <w:rsid w:val="00B45439"/>
    <w:rsid w:val="00B45641"/>
    <w:rsid w:val="00B55AA6"/>
    <w:rsid w:val="00B5640C"/>
    <w:rsid w:val="00B56897"/>
    <w:rsid w:val="00B56EE8"/>
    <w:rsid w:val="00B61CA6"/>
    <w:rsid w:val="00B65F4E"/>
    <w:rsid w:val="00B74173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134C"/>
    <w:rsid w:val="00BE2004"/>
    <w:rsid w:val="00BE2B8B"/>
    <w:rsid w:val="00BE2DF7"/>
    <w:rsid w:val="00BE2F4F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2CF7"/>
    <w:rsid w:val="00C26998"/>
    <w:rsid w:val="00C30BA3"/>
    <w:rsid w:val="00C30EFA"/>
    <w:rsid w:val="00C34CB1"/>
    <w:rsid w:val="00C400F5"/>
    <w:rsid w:val="00C41082"/>
    <w:rsid w:val="00C44E03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1381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7EE"/>
    <w:rsid w:val="00CA795D"/>
    <w:rsid w:val="00CB60BD"/>
    <w:rsid w:val="00CB79BE"/>
    <w:rsid w:val="00CB79DA"/>
    <w:rsid w:val="00CB7D95"/>
    <w:rsid w:val="00CC0170"/>
    <w:rsid w:val="00CC0BC6"/>
    <w:rsid w:val="00CC5536"/>
    <w:rsid w:val="00CC6843"/>
    <w:rsid w:val="00CC7455"/>
    <w:rsid w:val="00CD512B"/>
    <w:rsid w:val="00CE6D41"/>
    <w:rsid w:val="00CF1807"/>
    <w:rsid w:val="00CF283D"/>
    <w:rsid w:val="00CF6026"/>
    <w:rsid w:val="00D03DF4"/>
    <w:rsid w:val="00D03E80"/>
    <w:rsid w:val="00D0439F"/>
    <w:rsid w:val="00D0501E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3687"/>
    <w:rsid w:val="00DA53AC"/>
    <w:rsid w:val="00DA60D3"/>
    <w:rsid w:val="00DA63AD"/>
    <w:rsid w:val="00DB1BA8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3BAB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02C"/>
    <w:rsid w:val="00E07FE2"/>
    <w:rsid w:val="00E10366"/>
    <w:rsid w:val="00E1397A"/>
    <w:rsid w:val="00E158F8"/>
    <w:rsid w:val="00E24757"/>
    <w:rsid w:val="00E27056"/>
    <w:rsid w:val="00E279EC"/>
    <w:rsid w:val="00E31558"/>
    <w:rsid w:val="00E33B61"/>
    <w:rsid w:val="00E34935"/>
    <w:rsid w:val="00E370C8"/>
    <w:rsid w:val="00E37386"/>
    <w:rsid w:val="00E41813"/>
    <w:rsid w:val="00E43825"/>
    <w:rsid w:val="00E45333"/>
    <w:rsid w:val="00E47E38"/>
    <w:rsid w:val="00E51420"/>
    <w:rsid w:val="00E51A50"/>
    <w:rsid w:val="00E56C1B"/>
    <w:rsid w:val="00E60008"/>
    <w:rsid w:val="00E6069B"/>
    <w:rsid w:val="00E66787"/>
    <w:rsid w:val="00E676B8"/>
    <w:rsid w:val="00E7256C"/>
    <w:rsid w:val="00E748B5"/>
    <w:rsid w:val="00E80277"/>
    <w:rsid w:val="00E808A7"/>
    <w:rsid w:val="00E83073"/>
    <w:rsid w:val="00E8364E"/>
    <w:rsid w:val="00E86CA1"/>
    <w:rsid w:val="00E87906"/>
    <w:rsid w:val="00E90591"/>
    <w:rsid w:val="00E93C96"/>
    <w:rsid w:val="00EA1252"/>
    <w:rsid w:val="00EA1954"/>
    <w:rsid w:val="00EA2E6D"/>
    <w:rsid w:val="00EA2E8D"/>
    <w:rsid w:val="00EA30DB"/>
    <w:rsid w:val="00EA73DC"/>
    <w:rsid w:val="00EA7889"/>
    <w:rsid w:val="00EA7F1D"/>
    <w:rsid w:val="00EB2EFA"/>
    <w:rsid w:val="00EB514A"/>
    <w:rsid w:val="00EB5F9E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04B22"/>
    <w:rsid w:val="00F07B26"/>
    <w:rsid w:val="00F12027"/>
    <w:rsid w:val="00F128DE"/>
    <w:rsid w:val="00F169B6"/>
    <w:rsid w:val="00F16DDD"/>
    <w:rsid w:val="00F20B72"/>
    <w:rsid w:val="00F25AA5"/>
    <w:rsid w:val="00F32433"/>
    <w:rsid w:val="00F374CE"/>
    <w:rsid w:val="00F409AC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598F"/>
    <w:rsid w:val="00F8709A"/>
    <w:rsid w:val="00F92E6C"/>
    <w:rsid w:val="00F96ABB"/>
    <w:rsid w:val="00FA2DB3"/>
    <w:rsid w:val="00FA3906"/>
    <w:rsid w:val="00FA4DE3"/>
    <w:rsid w:val="00FA5379"/>
    <w:rsid w:val="00FB1065"/>
    <w:rsid w:val="00FB2235"/>
    <w:rsid w:val="00FB769F"/>
    <w:rsid w:val="00FC5C23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34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3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0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0</TotalTime>
  <Pages>8</Pages>
  <Words>5845</Words>
  <Characters>33320</Characters>
  <Application>Microsoft Office Word</Application>
  <DocSecurity>0</DocSecurity>
  <Lines>277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90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304</cp:revision>
  <cp:lastPrinted>2025-02-21T05:26:00Z</cp:lastPrinted>
  <dcterms:created xsi:type="dcterms:W3CDTF">2023-10-25T08:29:00Z</dcterms:created>
  <dcterms:modified xsi:type="dcterms:W3CDTF">2025-04-05T00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